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2.png" ContentType="image/png"/>
  <Override PartName="/word/media/rId2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Heading2"/>
      </w:pPr>
      <w:bookmarkStart w:id="20" w:name="nistvol8-2.md"/>
      <w:r>
        <w:t xml:space="preserve">nistvol8-2.md</w:t>
      </w:r>
      <w:bookmarkEnd w:id="20"/>
    </w:p>
    <w:p>
      <w:pPr>
        <w:pStyle w:val="FirstParagraph"/>
      </w:pP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3.0.1</w:t>
      </w:r>
    </w:p>
    <w:p>
      <w:pPr>
        <w:pStyle w:val="BodyText"/>
      </w:pPr>
      <w:r>
        <w:t xml:space="preserve">December 1, 2018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1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December 1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4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6" w:name="abstract"/>
      <w:r>
        <w:t xml:space="preserve">Abstract</w:t>
      </w:r>
      <w:bookmarkEnd w:id="26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7" w:name="keywords"/>
      <w:r>
        <w:t xml:space="preserve">Keywords</w:t>
      </w:r>
      <w:bookmarkEnd w:id="27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3</w:t>
      </w:r>
      <w:r>
        <w:t xml:space="preserve">: The version includes the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table-of-contents"/>
      <w:r>
        <w:t xml:space="preserve">Table of Contents</w:t>
      </w:r>
      <w:bookmarkEnd w:id="29"/>
    </w:p>
    <w:p>
      <w:pPr>
        <w:pStyle w:val="Heading1"/>
      </w:pPr>
      <w:bookmarkStart w:id="30" w:name="executive-summary"/>
      <w:r>
        <w:t xml:space="preserve">Executive Summary</w:t>
      </w:r>
      <w:bookmarkEnd w:id="30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2" w:name="introduction"/>
      <w:r>
        <w:t xml:space="preserve">Introduction</w:t>
      </w:r>
      <w:bookmarkEnd w:id="32"/>
    </w:p>
    <w:p>
      <w:pPr>
        <w:pStyle w:val="Heading2"/>
      </w:pPr>
      <w:bookmarkStart w:id="33" w:name="background"/>
      <w:r>
        <w:t xml:space="preserve">Background</w:t>
      </w:r>
      <w:bookmarkEnd w:id="3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6" w:name="X004b886bb90d787f1739ae86236aaa6892ce7db"/>
      <w:r>
        <w:t xml:space="preserve">Scope and Objectives of the Reference Architectures Subgroup</w:t>
      </w:r>
      <w:bookmarkEnd w:id="36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7" w:name="report-production"/>
      <w:r>
        <w:t xml:space="preserve">Report Production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8" w:name="report-structure"/>
      <w:r>
        <w:t xml:space="preserve">Report Structure</w:t>
      </w:r>
      <w:bookmarkEnd w:id="38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9" w:name="future-work-on-this-volume"/>
      <w:r>
        <w:t xml:space="preserve">Future Work on this Volume</w:t>
      </w:r>
      <w:bookmarkEnd w:id="39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40" w:name="nbdra-interface-requirements"/>
      <w:r>
        <w:t xml:space="preserve">NBDRA Interface Requirements</w:t>
      </w:r>
      <w:bookmarkEnd w:id="40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2" w:name="X88b6bb88472646d064238626fb47a75c22e48cc"/>
      <w:r>
        <w:t xml:space="preserve">High-Level Requirements of the Interface Approach</w:t>
      </w:r>
      <w:bookmarkEnd w:id="4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3" w:name="technology--and-vendor-agnostic"/>
      <w:r>
        <w:t xml:space="preserve">Technology- and Vendor-Agnostic</w:t>
      </w:r>
      <w:bookmarkEnd w:id="4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4" w:name="X03e9e806a86c5220ec886afd680a4d5ddd5bfb9"/>
      <w:r>
        <w:t xml:space="preserve">Support of Plug-In Compute Infrastructure</w:t>
      </w:r>
      <w:bookmarkEnd w:id="4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5" w:name="X81cf4fafd86096c030a1f6976d39b6478c590eb"/>
      <w:r>
        <w:t xml:space="preserve">Orchestration of Infrastructure and Services</w:t>
      </w:r>
      <w:bookmarkEnd w:id="4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6" w:name="X9c019b5457ae5ae59b90e2db297ffc505326c93"/>
      <w:r>
        <w:t xml:space="preserve">Orchestration of Big Data Applications and Experiments</w:t>
      </w:r>
      <w:bookmarkEnd w:id="4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7" w:name="reusability"/>
      <w:r>
        <w:t xml:space="preserve">Reusability</w:t>
      </w:r>
      <w:bookmarkEnd w:id="4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8" w:name="execution-workloads"/>
      <w:r>
        <w:t xml:space="preserve">Execution Workloads</w:t>
      </w:r>
      <w:bookmarkEnd w:id="4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9" w:name="security-and-privacy-fabric-requirements"/>
      <w:r>
        <w:t xml:space="preserve">Security and Privacy Fabric Requirements</w:t>
      </w:r>
      <w:bookmarkEnd w:id="4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50" w:name="X1e329653acf6a0cfcf796c9488266fb7bc11b34"/>
      <w:r>
        <w:t xml:space="preserve">Component-Specific Interface Requirements</w:t>
      </w:r>
      <w:bookmarkEnd w:id="5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1" w:name="X5fe0127761a8542deaece8350c18b702a1bdcaa"/>
      <w:r>
        <w:t xml:space="preserve">System Orchestrator Interface Requirements</w:t>
      </w:r>
      <w:bookmarkEnd w:id="5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2" w:name="data-provider-interface-requirements"/>
      <w:r>
        <w:t xml:space="preserve">Data Provider Interface Requirements</w:t>
      </w:r>
      <w:bookmarkEnd w:id="5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3" w:name="data-consumer-interface-requirements"/>
      <w:r>
        <w:t xml:space="preserve">Data Consumer Interface Requirements</w:t>
      </w:r>
      <w:bookmarkEnd w:id="5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4" w:name="Xbbccd015616ce393df1545ea0214bad57f22039"/>
      <w:r>
        <w:t xml:space="preserve">Big Data Application Interface Provider Requirements</w:t>
      </w:r>
      <w:bookmarkEnd w:id="5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5" w:name="collection"/>
      <w:r>
        <w:t xml:space="preserve">Collection</w:t>
      </w:r>
      <w:bookmarkEnd w:id="5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6" w:name="preparation"/>
      <w:r>
        <w:t xml:space="preserve">Preparation</w:t>
      </w:r>
      <w:bookmarkEnd w:id="5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7" w:name="analytics"/>
      <w:r>
        <w:t xml:space="preserve">Analytics</w:t>
      </w:r>
      <w:bookmarkEnd w:id="5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8" w:name="visualization"/>
      <w:r>
        <w:t xml:space="preserve">Visualization</w:t>
      </w:r>
      <w:bookmarkEnd w:id="5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9" w:name="access"/>
      <w:r>
        <w:t xml:space="preserve">Access</w:t>
      </w:r>
      <w:bookmarkEnd w:id="5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60" w:name="Xf55af6486a58bbc28af60d05f0ce60bff05fe2e"/>
      <w:r>
        <w:t xml:space="preserve">Big Data Provider Framework Interface Requirements</w:t>
      </w:r>
      <w:bookmarkEnd w:id="6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1" w:name="infrastructures-interface-requirements"/>
      <w:r>
        <w:t xml:space="preserve">Infrastructures Interface Requirements</w:t>
      </w:r>
      <w:bookmarkEnd w:id="6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2" w:name="platforms-interface-requirements"/>
      <w:r>
        <w:t xml:space="preserve">Platforms Interface Requirements</w:t>
      </w:r>
      <w:bookmarkEnd w:id="6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3" w:name="processing-interface-requirements"/>
      <w:r>
        <w:t xml:space="preserve">Processing Interface Requirements</w:t>
      </w:r>
      <w:bookmarkEnd w:id="6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4" w:name="crosscutting-interface-requirements"/>
      <w:r>
        <w:t xml:space="preserve">Crosscutting Interface Requirements</w:t>
      </w:r>
      <w:bookmarkEnd w:id="6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5" w:name="messagingcommunications-frameworks"/>
      <w:r>
        <w:t xml:space="preserve">Messaging/Communications Frameworks</w:t>
      </w:r>
      <w:bookmarkEnd w:id="6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6" w:name="resource-management-framework"/>
      <w:r>
        <w:t xml:space="preserve">Resource Management Framework</w:t>
      </w:r>
      <w:bookmarkEnd w:id="6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7" w:name="Xee5f122e87362a06f2d5af7c1ebacdea12feec2"/>
      <w:r>
        <w:t xml:space="preserve">Big Data Application Provider to Big Data Framework Provider Interface</w:t>
      </w:r>
      <w:bookmarkEnd w:id="6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8" w:name="specification-paradigm"/>
      <w:r>
        <w:t xml:space="preserve">Specification Paradigm</w:t>
      </w:r>
      <w:bookmarkEnd w:id="6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9" w:name="hybrid-and-multiple-frameworks"/>
      <w:r>
        <w:t xml:space="preserve">Hybrid and Multiple Frameworks</w:t>
      </w:r>
      <w:bookmarkEnd w:id="6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70" w:name="design-by-research-oriented-architecture"/>
      <w:r>
        <w:t xml:space="preserve">Design by Research Oriented Architecture</w:t>
      </w:r>
      <w:bookmarkEnd w:id="7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ervice spe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endent of the framework or computer langua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previous vers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1" w:name="design-by-example"/>
      <w:r>
        <w:t xml:space="preserve">Design by Example</w:t>
      </w:r>
      <w:bookmarkEnd w:id="71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n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2" w:name="version-management"/>
      <w:r>
        <w:t xml:space="preserve">Version Management</w:t>
      </w:r>
      <w:bookmarkEnd w:id="72"/>
    </w:p>
    <w:p>
      <w:pPr>
        <w:pStyle w:val="FirstParagraph"/>
      </w:pPr>
      <w:r>
        <w:t xml:space="preserve">During the design phase and in between versions of this document</w:t>
      </w:r>
      <w:r>
        <w:t xml:space="preserve"> </w:t>
      </w:r>
      <w:r>
        <w:t xml:space="preserve">enhancem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3" w:name="interface-compliancy"/>
      <w:r>
        <w:t xml:space="preserve">Interface Compliancy</w:t>
      </w:r>
      <w:bookmarkEnd w:id="7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4" w:name="specification"/>
      <w:r>
        <w:t xml:space="preserve">Specification</w:t>
      </w:r>
      <w:bookmarkEnd w:id="74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5" w:name="list-of-specifications"/>
      <w:r>
        <w:t xml:space="preserve">List of specifications</w:t>
      </w:r>
      <w:bookmarkEnd w:id="75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</w:t>
      </w:r>
    </w:p>
    <w:p>
      <w:pPr>
        <w:pStyle w:val="Compact"/>
        <w:numPr>
          <w:numId w:val="1019"/>
          <w:ilvl w:val="0"/>
        </w:numPr>
      </w:pPr>
      <w:hyperlink r:id="rId76">
        <w:r>
          <w:rPr>
            <w:rStyle w:val="Hyperlink"/>
          </w:rPr>
          <w:t xml:space="preserve">https://github.com/cloudmesh-community/nist/tree/master/services</w:t>
        </w:r>
      </w:hyperlink>
    </w:p>
    <w:p>
      <w:pPr>
        <w:pStyle w:val="Heading2"/>
      </w:pPr>
      <w:bookmarkStart w:id="77" w:name="identity"/>
      <w:r>
        <w:t xml:space="preserve">Identity</w:t>
      </w:r>
      <w:bookmarkEnd w:id="77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h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8" w:name="authentication"/>
      <w:r>
        <w:t xml:space="preserve">Authentication</w:t>
      </w:r>
      <w:bookmarkEnd w:id="78"/>
    </w:p>
    <w:p>
      <w:pPr>
        <w:pStyle w:val="FirstParagraph"/>
      </w:pPr>
      <w:r>
        <w:t xml:space="preserve">At this time we have not yet included the mechanis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1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ot to expose such credentials</w:t>
      </w:r>
    </w:p>
    <w:p>
      <w:pPr>
        <w:pStyle w:val="Compact"/>
        <w:numPr>
          <w:numId w:val="1021"/>
          <w:ilvl w:val="0"/>
        </w:numPr>
      </w:pPr>
      <w:r>
        <w:t xml:space="preserve">Session based authentication.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</w:t>
      </w:r>
    </w:p>
    <w:p>
      <w:pPr>
        <w:pStyle w:val="Compact"/>
        <w:numPr>
          <w:numId w:val="1021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so Auth.</w:t>
      </w:r>
    </w:p>
    <w:p>
      <w:pPr>
        <w:pStyle w:val="Compact"/>
        <w:numPr>
          <w:numId w:val="1021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2"/>
          <w:ilvl w:val="0"/>
        </w:numPr>
      </w:pPr>
      <w:hyperlink r:id="rId79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80" w:name="profile"/>
      <w:r>
        <w:t xml:space="preserve">Profile</w:t>
      </w:r>
      <w:bookmarkEnd w:id="80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4"/>
      </w:pPr>
      <w:bookmarkStart w:id="81" w:name="properties-profile"/>
      <w:r>
        <w:t xml:space="preserve">Properties Profile</w:t>
      </w:r>
      <w:bookmarkEnd w:id="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4"/>
      </w:pPr>
      <w:bookmarkStart w:id="82" w:name="paths"/>
      <w:r>
        <w:t xml:space="preserve">Paths</w:t>
      </w:r>
      <w:bookmarkEnd w:id="82"/>
    </w:p>
    <w:p>
      <w:pPr>
        <w:pStyle w:val="Heading5"/>
      </w:pPr>
      <w:bookmarkStart w:id="83" w:name="cloudmeshprofileprofile"/>
      <w:r>
        <w:t xml:space="preserve">/cloudmesh/profile/profile</w:t>
      </w:r>
      <w:bookmarkEnd w:id="83"/>
    </w:p>
    <w:p>
      <w:pPr>
        <w:pStyle w:val="Heading6"/>
      </w:pPr>
      <w:bookmarkStart w:id="84" w:name="get-cloudmeshprofileprofile"/>
      <w:r>
        <w:t xml:space="preserve">GET /cloudmesh/profile/profile</w:t>
      </w:r>
      <w:bookmarkEnd w:id="84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6"/>
      </w:pPr>
      <w:bookmarkStart w:id="85" w:name="put-cloudmeshprofileprofile"/>
      <w:r>
        <w:t xml:space="preserve">PUT /cloudmesh/profile/profile</w:t>
      </w:r>
      <w:bookmarkEnd w:id="85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6" w:name="cloudmeshprofileprofileuuid"/>
      <w:r>
        <w:t xml:space="preserve">/cloudmesh/profile/profile/{uuid}</w:t>
      </w:r>
      <w:bookmarkEnd w:id="86"/>
    </w:p>
    <w:p>
      <w:pPr>
        <w:pStyle w:val="Heading6"/>
      </w:pPr>
      <w:bookmarkStart w:id="87" w:name="get-cloudmeshprofileprofileuuid"/>
      <w:r>
        <w:t xml:space="preserve">GET /cloudmesh/profile/profile/{uuid}</w:t>
      </w:r>
      <w:bookmarkEnd w:id="87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88" w:name="profile.yaml"/>
      <w:r>
        <w:t xml:space="preserve">profile.yaml</w:t>
      </w:r>
      <w:bookmarkEnd w:id="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3"/>
      </w:pPr>
      <w:bookmarkStart w:id="89" w:name="organization"/>
      <w:r>
        <w:t xml:space="preserve">Organization</w:t>
      </w:r>
      <w:bookmarkEnd w:id="89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Heading4"/>
      </w:pPr>
      <w:bookmarkStart w:id="90" w:name="properties-organization"/>
      <w:r>
        <w:t xml:space="preserve">Properties Organization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../user/user.yaml#/definitions/Users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1" w:name="paths-1"/>
      <w:r>
        <w:t xml:space="preserve">Paths</w:t>
      </w:r>
      <w:bookmarkEnd w:id="91"/>
    </w:p>
    <w:p>
      <w:pPr>
        <w:pStyle w:val="Heading5"/>
      </w:pPr>
      <w:bookmarkStart w:id="92" w:name="cloudmeshorganization"/>
      <w:r>
        <w:t xml:space="preserve">/cloudmesh/organization</w:t>
      </w:r>
      <w:bookmarkEnd w:id="92"/>
    </w:p>
    <w:p>
      <w:pPr>
        <w:pStyle w:val="Heading6"/>
      </w:pPr>
      <w:bookmarkStart w:id="93" w:name="get-cloudmeshorganization"/>
      <w:r>
        <w:t xml:space="preserve">GET /cloudmesh/organization</w:t>
      </w:r>
      <w:bookmarkEnd w:id="93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6"/>
      </w:pPr>
      <w:bookmarkStart w:id="94" w:name="put-cloudmeshorganization"/>
      <w:r>
        <w:t xml:space="preserve">PUT /cloudmesh/organization</w:t>
      </w:r>
      <w:bookmarkEnd w:id="94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95" w:name="cloudmeshorganizationname"/>
      <w:r>
        <w:t xml:space="preserve">/cloudmesh/organization/{name}</w:t>
      </w:r>
      <w:bookmarkEnd w:id="95"/>
    </w:p>
    <w:p>
      <w:pPr>
        <w:pStyle w:val="Heading6"/>
      </w:pPr>
      <w:bookmarkStart w:id="96" w:name="get-cloudmeshorganizationname"/>
      <w:r>
        <w:t xml:space="preserve">GET /cloudmesh/organization/{name}</w:t>
      </w:r>
      <w:bookmarkEnd w:id="96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97" w:name="organization.yaml"/>
      <w:r>
        <w:t xml:space="preserve">organization.yaml</w:t>
      </w:r>
      <w:bookmarkEnd w:id="9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organization 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../user/user.yaml#/definitions/Users'</w:t>
      </w:r>
      <w:r>
        <w:br w:type="textWrapping"/>
      </w:r>
      <w:r>
        <w:br w:type="textWrapping"/>
      </w:r>
    </w:p>
    <w:p>
      <w:pPr>
        <w:pStyle w:val="Heading3"/>
      </w:pPr>
      <w:bookmarkStart w:id="98" w:name="keystore"/>
      <w:r>
        <w:t xml:space="preserve">Keystore</w:t>
      </w:r>
      <w:bookmarkEnd w:id="98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99" w:name="properties-key"/>
      <w:r>
        <w:t xml:space="preserve">Properties Key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4"/>
      </w:pPr>
      <w:bookmarkStart w:id="100" w:name="paths-2"/>
      <w:r>
        <w:t xml:space="preserve">Paths</w:t>
      </w:r>
      <w:bookmarkEnd w:id="100"/>
    </w:p>
    <w:p>
      <w:pPr>
        <w:pStyle w:val="Heading5"/>
      </w:pPr>
      <w:bookmarkStart w:id="101" w:name="cloudmeshkeystorekey"/>
      <w:r>
        <w:t xml:space="preserve">/cloudmesh/keystore/key</w:t>
      </w:r>
      <w:bookmarkEnd w:id="101"/>
    </w:p>
    <w:p>
      <w:pPr>
        <w:pStyle w:val="Heading6"/>
      </w:pPr>
      <w:bookmarkStart w:id="102" w:name="get-cloudmeshkeystorekey"/>
      <w:r>
        <w:t xml:space="preserve">GET /cloudmesh/keystore/key</w:t>
      </w:r>
      <w:bookmarkEnd w:id="102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03" w:name="put-cloudmeshkeystorekey"/>
      <w:r>
        <w:t xml:space="preserve">PUT /cloudmesh/keystore/key</w:t>
      </w:r>
      <w:bookmarkEnd w:id="103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04" w:name="cloudmeshkeystorekeyname"/>
      <w:r>
        <w:t xml:space="preserve">/cloudmesh/keystore/key/{name}</w:t>
      </w:r>
      <w:bookmarkEnd w:id="104"/>
    </w:p>
    <w:p>
      <w:pPr>
        <w:pStyle w:val="Heading6"/>
      </w:pPr>
      <w:bookmarkStart w:id="105" w:name="get-cloudmeshkeystorekeyname"/>
      <w:r>
        <w:t xml:space="preserve">GET /cloudmesh/keystore/key/{name}</w:t>
      </w:r>
      <w:bookmarkEnd w:id="105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6" w:name="keystore.yaml"/>
      <w:r>
        <w:t xml:space="preserve">keystore.yaml</w:t>
      </w:r>
      <w:bookmarkEnd w:id="10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107" w:name="general-resources"/>
      <w:r>
        <w:t xml:space="preserve">General Resources</w:t>
      </w:r>
      <w:bookmarkEnd w:id="107"/>
    </w:p>
    <w:p>
      <w:pPr>
        <w:pStyle w:val="Heading3"/>
      </w:pPr>
      <w:bookmarkStart w:id="108" w:name="timestamp"/>
      <w:r>
        <w:t xml:space="preserve">Timestamp</w:t>
      </w:r>
      <w:bookmarkEnd w:id="10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3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4"/>
      </w:pPr>
      <w:bookmarkStart w:id="109" w:name="properties-timestamp"/>
      <w:r>
        <w:t xml:space="preserve">Properties Timestamp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10" w:name="paths-3"/>
      <w:r>
        <w:t xml:space="preserve">Paths</w:t>
      </w:r>
      <w:bookmarkEnd w:id="110"/>
    </w:p>
    <w:p>
      <w:pPr>
        <w:pStyle w:val="Heading5"/>
      </w:pPr>
      <w:bookmarkStart w:id="111" w:name="cloudmeshtimestamps"/>
      <w:r>
        <w:t xml:space="preserve">/cloudmesh/timestamps</w:t>
      </w:r>
      <w:bookmarkEnd w:id="111"/>
    </w:p>
    <w:p>
      <w:pPr>
        <w:pStyle w:val="Heading6"/>
      </w:pPr>
      <w:bookmarkStart w:id="112" w:name="get-cloudmeshtimestamps"/>
      <w:r>
        <w:t xml:space="preserve">GET /cloudmesh/timestamps</w:t>
      </w:r>
      <w:bookmarkEnd w:id="11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6"/>
      </w:pPr>
      <w:bookmarkStart w:id="113" w:name="put-cloudmeshtimestamps"/>
      <w:r>
        <w:t xml:space="preserve">PUT /cloudmesh/timestamps</w:t>
      </w:r>
      <w:bookmarkEnd w:id="11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4" w:name="cloudmeshtimestampname"/>
      <w:r>
        <w:t xml:space="preserve">/cloudmesh/timestamp/{name}</w:t>
      </w:r>
      <w:bookmarkEnd w:id="114"/>
    </w:p>
    <w:p>
      <w:pPr>
        <w:pStyle w:val="Heading6"/>
      </w:pPr>
      <w:bookmarkStart w:id="115" w:name="get-cloudmeshtimestampname"/>
      <w:r>
        <w:t xml:space="preserve">GET /cloudmesh/timestamp/{name}</w:t>
      </w:r>
      <w:bookmarkEnd w:id="11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6" w:name="timestamp.yaml"/>
      <w:r>
        <w:t xml:space="preserve">timestamp.yaml</w:t>
      </w:r>
      <w:bookmarkEnd w:id="1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format: date</w:t>
      </w:r>
    </w:p>
    <w:p>
      <w:pPr>
        <w:pStyle w:val="Heading3"/>
      </w:pPr>
      <w:bookmarkStart w:id="117" w:name="alias"/>
      <w:r>
        <w:t xml:space="preserve">Alias</w:t>
      </w:r>
      <w:bookmarkEnd w:id="117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4"/>
      </w:pPr>
      <w:bookmarkStart w:id="118" w:name="properties-alias"/>
      <w:r>
        <w:t xml:space="preserve">Properties Alias</w:t>
      </w:r>
      <w:bookmarkEnd w:id="1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19" w:name="paths-4"/>
      <w:r>
        <w:t xml:space="preserve">Paths</w:t>
      </w:r>
      <w:bookmarkEnd w:id="119"/>
    </w:p>
    <w:p>
      <w:pPr>
        <w:pStyle w:val="Heading5"/>
      </w:pPr>
      <w:bookmarkStart w:id="120" w:name="cloudmeshalias"/>
      <w:r>
        <w:t xml:space="preserve">/cloudmesh/alias</w:t>
      </w:r>
      <w:bookmarkEnd w:id="120"/>
    </w:p>
    <w:p>
      <w:pPr>
        <w:pStyle w:val="Heading6"/>
      </w:pPr>
      <w:bookmarkStart w:id="121" w:name="get-cloudmeshalias"/>
      <w:r>
        <w:t xml:space="preserve">GET /cloudmesh/alias</w:t>
      </w:r>
      <w:bookmarkEnd w:id="121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6"/>
      </w:pPr>
      <w:bookmarkStart w:id="122" w:name="put-cloudmeshalias"/>
      <w:r>
        <w:t xml:space="preserve">PUT /cloudmesh/alias</w:t>
      </w:r>
      <w:bookmarkEnd w:id="1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3" w:name="cloudmeshaliasname"/>
      <w:r>
        <w:t xml:space="preserve">/cloudmesh/alias/{name}</w:t>
      </w:r>
      <w:bookmarkEnd w:id="123"/>
    </w:p>
    <w:p>
      <w:pPr>
        <w:pStyle w:val="Heading6"/>
      </w:pPr>
      <w:bookmarkStart w:id="124" w:name="get-cloudmeshaliasname"/>
      <w:r>
        <w:t xml:space="preserve">GET /cloudmesh/alias/{name}</w:t>
      </w:r>
      <w:bookmarkEnd w:id="124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5" w:name="alias.yaml"/>
      <w:r>
        <w:t xml:space="preserve">alias.yaml</w:t>
      </w:r>
      <w:bookmarkEnd w:id="1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3"/>
      </w:pPr>
      <w:bookmarkStart w:id="126" w:name="variables"/>
      <w:r>
        <w:t xml:space="preserve">Variables</w:t>
      </w:r>
      <w:bookmarkEnd w:id="126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4"/>
          <w:ilvl w:val="0"/>
        </w:numPr>
      </w:pPr>
      <w:r>
        <w:t xml:space="preserve">TODO: assign and review</w:t>
      </w:r>
    </w:p>
    <w:p>
      <w:pPr>
        <w:pStyle w:val="Heading4"/>
      </w:pPr>
      <w:bookmarkStart w:id="127" w:name="properties-variables"/>
      <w:r>
        <w:t xml:space="preserve">Properties Variables</w:t>
      </w:r>
      <w:bookmarkEnd w:id="1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4"/>
      </w:pPr>
      <w:bookmarkStart w:id="128" w:name="paths-5"/>
      <w:r>
        <w:t xml:space="preserve">Paths</w:t>
      </w:r>
      <w:bookmarkEnd w:id="128"/>
    </w:p>
    <w:p>
      <w:pPr>
        <w:pStyle w:val="Heading5"/>
      </w:pPr>
      <w:bookmarkStart w:id="129" w:name="cloudmeshvariables"/>
      <w:r>
        <w:t xml:space="preserve">/cloudmesh/variables</w:t>
      </w:r>
      <w:bookmarkEnd w:id="129"/>
    </w:p>
    <w:p>
      <w:pPr>
        <w:pStyle w:val="Heading6"/>
      </w:pPr>
      <w:bookmarkStart w:id="130" w:name="get-cloudmeshvariables"/>
      <w:r>
        <w:t xml:space="preserve">GET /cloudmesh/variables</w:t>
      </w:r>
      <w:bookmarkEnd w:id="130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6"/>
      </w:pPr>
      <w:bookmarkStart w:id="131" w:name="put-cloudmeshvariables"/>
      <w:r>
        <w:t xml:space="preserve">PUT /cloudmesh/variables</w:t>
      </w:r>
      <w:bookmarkEnd w:id="131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32" w:name="cloudmeshvariablesname"/>
      <w:r>
        <w:t xml:space="preserve">/cloudmesh/variables/{name}</w:t>
      </w:r>
      <w:bookmarkEnd w:id="132"/>
    </w:p>
    <w:p>
      <w:pPr>
        <w:pStyle w:val="Heading6"/>
      </w:pPr>
      <w:bookmarkStart w:id="133" w:name="get-cloudmeshvariablesname"/>
      <w:r>
        <w:t xml:space="preserve">GET /cloudmesh/variables/{name}</w:t>
      </w:r>
      <w:bookmarkEnd w:id="133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4" w:name="variables.yaml"/>
      <w:r>
        <w:t xml:space="preserve">variables.yaml</w:t>
      </w:r>
      <w:bookmarkEnd w:id="13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3"/>
      </w:pPr>
      <w:bookmarkStart w:id="135" w:name="default"/>
      <w:r>
        <w:t xml:space="preserve">Default</w:t>
      </w:r>
      <w:bookmarkEnd w:id="135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36" w:name="properties-default"/>
      <w:r>
        <w:t xml:space="preserve">Properties Default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4"/>
      </w:pPr>
      <w:bookmarkStart w:id="137" w:name="paths-6"/>
      <w:r>
        <w:t xml:space="preserve">Paths</w:t>
      </w:r>
      <w:bookmarkEnd w:id="137"/>
    </w:p>
    <w:p>
      <w:pPr>
        <w:pStyle w:val="Heading5"/>
      </w:pPr>
      <w:bookmarkStart w:id="138" w:name="cloudmeshdefaults"/>
      <w:r>
        <w:t xml:space="preserve">/cloudmesh/defaults</w:t>
      </w:r>
      <w:bookmarkEnd w:id="138"/>
    </w:p>
    <w:p>
      <w:pPr>
        <w:pStyle w:val="Heading6"/>
      </w:pPr>
      <w:bookmarkStart w:id="139" w:name="get-cloudmeshdefaults"/>
      <w:r>
        <w:t xml:space="preserve">GET /cloudmesh/defaults</w:t>
      </w:r>
      <w:bookmarkEnd w:id="139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6"/>
      </w:pPr>
      <w:bookmarkStart w:id="140" w:name="put-cloudmeshdefaults"/>
      <w:r>
        <w:t xml:space="preserve">PUT /cloudmesh/defaults</w:t>
      </w:r>
      <w:bookmarkEnd w:id="14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1" w:name="cloudmeshdefaultname"/>
      <w:r>
        <w:t xml:space="preserve">/cloudmesh/default/{name}</w:t>
      </w:r>
      <w:bookmarkEnd w:id="141"/>
    </w:p>
    <w:p>
      <w:pPr>
        <w:pStyle w:val="Heading6"/>
      </w:pPr>
      <w:bookmarkStart w:id="142" w:name="get-cloudmeshdefaultname"/>
      <w:r>
        <w:t xml:space="preserve">GET /cloudmesh/default/{name}</w:t>
      </w:r>
      <w:bookmarkEnd w:id="142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3" w:name="default.yaml"/>
      <w:r>
        <w:t xml:space="preserve">default.yaml</w:t>
      </w:r>
      <w:bookmarkEnd w:id="14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4" w:name="data-management"/>
      <w:r>
        <w:t xml:space="preserve">Data Management</w:t>
      </w:r>
      <w:bookmarkEnd w:id="144"/>
    </w:p>
    <w:p>
      <w:pPr>
        <w:pStyle w:val="Heading3"/>
      </w:pPr>
      <w:bookmarkStart w:id="145" w:name="database"/>
      <w:r>
        <w:t xml:space="preserve">Database</w:t>
      </w:r>
      <w:bookmarkEnd w:id="145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46" w:name="properties-database"/>
      <w:r>
        <w:t xml:space="preserve">Properties Database</w:t>
      </w:r>
      <w:bookmarkEnd w:id="1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147" w:name="paths-7"/>
      <w:r>
        <w:t xml:space="preserve">Paths</w:t>
      </w:r>
      <w:bookmarkEnd w:id="147"/>
    </w:p>
    <w:p>
      <w:pPr>
        <w:pStyle w:val="Heading5"/>
      </w:pPr>
      <w:bookmarkStart w:id="148" w:name="cloudmeshdatabases"/>
      <w:r>
        <w:t xml:space="preserve">/cloudmesh/databases</w:t>
      </w:r>
      <w:bookmarkEnd w:id="148"/>
    </w:p>
    <w:p>
      <w:pPr>
        <w:pStyle w:val="Heading6"/>
      </w:pPr>
      <w:bookmarkStart w:id="149" w:name="get-cloudmeshdatabases"/>
      <w:r>
        <w:t xml:space="preserve">GET /cloudmesh/databases</w:t>
      </w:r>
      <w:bookmarkEnd w:id="149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6"/>
      </w:pPr>
      <w:bookmarkStart w:id="150" w:name="put-cloudmeshdatabases"/>
      <w:r>
        <w:t xml:space="preserve">PUT /cloudmesh/databases</w:t>
      </w:r>
      <w:bookmarkEnd w:id="15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51" w:name="cloudmeshdatabasename"/>
      <w:r>
        <w:t xml:space="preserve">/cloudmesh/database/{name}</w:t>
      </w:r>
      <w:bookmarkEnd w:id="151"/>
    </w:p>
    <w:p>
      <w:pPr>
        <w:pStyle w:val="Heading6"/>
      </w:pPr>
      <w:bookmarkStart w:id="152" w:name="get-cloudmeshdatabasename"/>
      <w:r>
        <w:t xml:space="preserve">GET /cloudmesh/database/{name}</w:t>
      </w:r>
      <w:bookmarkEnd w:id="152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3" w:name="database.yaml"/>
      <w:r>
        <w:t xml:space="preserve">database.yaml</w:t>
      </w:r>
      <w:bookmarkEnd w:id="15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3"/>
      </w:pPr>
      <w:bookmarkStart w:id="154" w:name="virtual-directory"/>
      <w:r>
        <w:t xml:space="preserve">Virtual Directory</w:t>
      </w:r>
      <w:bookmarkEnd w:id="154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55" w:name="properties-unauthorizederror"/>
      <w:r>
        <w:t xml:space="preserve">Properties UnauthorizedError</w:t>
      </w:r>
      <w:bookmarkEnd w:id="1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56" w:name="properties-virtualdirectory"/>
      <w:r>
        <w:t xml:space="preserve">Properties Virtualdirectory</w:t>
      </w:r>
      <w:bookmarkEnd w:id="15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157" w:name="paths-8"/>
      <w:r>
        <w:t xml:space="preserve">Paths</w:t>
      </w:r>
      <w:bookmarkEnd w:id="157"/>
    </w:p>
    <w:p>
      <w:pPr>
        <w:pStyle w:val="Heading5"/>
      </w:pPr>
      <w:bookmarkStart w:id="158" w:name="cloudmeshvirtualdirectory"/>
      <w:r>
        <w:t xml:space="preserve">/cloudmesh/virtualdirectory</w:t>
      </w:r>
      <w:bookmarkEnd w:id="158"/>
    </w:p>
    <w:p>
      <w:pPr>
        <w:pStyle w:val="Heading6"/>
      </w:pPr>
      <w:bookmarkStart w:id="159" w:name="get-cloudmeshvirtualdirectory"/>
      <w:r>
        <w:t xml:space="preserve">GET /cloudmesh/virtualdirectory</w:t>
      </w:r>
      <w:bookmarkEnd w:id="159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160" w:name="put-cloudmeshvirtualdirectory"/>
      <w:r>
        <w:t xml:space="preserve">PUT /cloudmesh/virtualdirectory</w:t>
      </w:r>
      <w:bookmarkEnd w:id="16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161" w:name="cloudmeshvirtualdirectoryname"/>
      <w:r>
        <w:t xml:space="preserve">/cloudmesh/virtualdirectory/{name}</w:t>
      </w:r>
      <w:bookmarkEnd w:id="161"/>
    </w:p>
    <w:p>
      <w:pPr>
        <w:pStyle w:val="Heading6"/>
      </w:pPr>
      <w:bookmarkStart w:id="162" w:name="get-cloudmeshvirtualdirectoryname"/>
      <w:r>
        <w:t xml:space="preserve">GET /cloudmesh/virtualdirectory/{name}</w:t>
      </w:r>
      <w:bookmarkEnd w:id="162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3" w:name="virtualdirectory.yaml"/>
      <w:r>
        <w:t xml:space="preserve">virtualdirectory.yaml</w:t>
      </w:r>
      <w:bookmarkEnd w:id="163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3"/>
      </w:pPr>
      <w:bookmarkStart w:id="164" w:name="file"/>
      <w:r>
        <w:t xml:space="preserve">File</w:t>
      </w:r>
      <w:bookmarkEnd w:id="164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7"/>
          <w:ilvl w:val="0"/>
        </w:numPr>
      </w:pPr>
      <w:r>
        <w:t xml:space="preserve">TODO: assign for review and improvement</w:t>
      </w:r>
    </w:p>
    <w:p>
      <w:pPr>
        <w:pStyle w:val="Heading4"/>
      </w:pPr>
      <w:bookmarkStart w:id="165" w:name="properties-file"/>
      <w:r>
        <w:t xml:space="preserve">Properties File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66" w:name="paths-9"/>
      <w:r>
        <w:t xml:space="preserve">Paths</w:t>
      </w:r>
      <w:bookmarkEnd w:id="166"/>
    </w:p>
    <w:p>
      <w:pPr>
        <w:pStyle w:val="Heading5"/>
      </w:pPr>
      <w:bookmarkStart w:id="167" w:name="cloudmeshfiles"/>
      <w:r>
        <w:t xml:space="preserve">/cloudmesh/files</w:t>
      </w:r>
      <w:bookmarkEnd w:id="167"/>
    </w:p>
    <w:p>
      <w:pPr>
        <w:pStyle w:val="Heading6"/>
      </w:pPr>
      <w:bookmarkStart w:id="168" w:name="get-cloudmeshfiles"/>
      <w:r>
        <w:t xml:space="preserve">GET /cloudmesh/files</w:t>
      </w:r>
      <w:bookmarkEnd w:id="168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6"/>
      </w:pPr>
      <w:bookmarkStart w:id="169" w:name="put-cloudmeshfiles"/>
      <w:r>
        <w:t xml:space="preserve">PUT /cloudmesh/files</w:t>
      </w:r>
      <w:bookmarkEnd w:id="169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70" w:name="cloudmeshfilename"/>
      <w:r>
        <w:t xml:space="preserve">/cloudmesh/file/{name}</w:t>
      </w:r>
      <w:bookmarkEnd w:id="170"/>
    </w:p>
    <w:p>
      <w:pPr>
        <w:pStyle w:val="Heading6"/>
      </w:pPr>
      <w:bookmarkStart w:id="171" w:name="get-cloudmeshfilename"/>
      <w:r>
        <w:t xml:space="preserve">GET /cloudmesh/file/{name}</w:t>
      </w:r>
      <w:bookmarkEnd w:id="171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2" w:name="file.yaml"/>
      <w:r>
        <w:t xml:space="preserve">file.yaml</w:t>
      </w:r>
      <w:bookmarkEnd w:id="17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  $ref: '../timestamp/timestamp.yaml#/definitions/Timestamp'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3"/>
      </w:pPr>
      <w:bookmarkStart w:id="173" w:name="replica"/>
      <w:r>
        <w:t xml:space="preserve">Replica</w:t>
      </w:r>
      <w:bookmarkEnd w:id="173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4"/>
      </w:pPr>
      <w:bookmarkStart w:id="174" w:name="properties-replica"/>
      <w:r>
        <w:t xml:space="preserve">Properties Replica</w:t>
      </w:r>
      <w:bookmarkEnd w:id="1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4"/>
      </w:pPr>
      <w:bookmarkStart w:id="175" w:name="paths-10"/>
      <w:r>
        <w:t xml:space="preserve">Paths</w:t>
      </w:r>
      <w:bookmarkEnd w:id="175"/>
    </w:p>
    <w:p>
      <w:pPr>
        <w:pStyle w:val="Heading5"/>
      </w:pPr>
      <w:bookmarkStart w:id="176" w:name="cloudmeshreplicas"/>
      <w:r>
        <w:t xml:space="preserve">/cloudmesh/replicas</w:t>
      </w:r>
      <w:bookmarkEnd w:id="176"/>
    </w:p>
    <w:p>
      <w:pPr>
        <w:pStyle w:val="Heading6"/>
      </w:pPr>
      <w:bookmarkStart w:id="177" w:name="get-cloudmeshreplicas"/>
      <w:r>
        <w:t xml:space="preserve">GET /cloudmesh/replicas</w:t>
      </w:r>
      <w:bookmarkEnd w:id="177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6"/>
      </w:pPr>
      <w:bookmarkStart w:id="178" w:name="put-cloudmeshreplicas"/>
      <w:r>
        <w:t xml:space="preserve">PUT /cloudmesh/replicas</w:t>
      </w:r>
      <w:bookmarkEnd w:id="17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79" w:name="cloudmeshreplicaname"/>
      <w:r>
        <w:t xml:space="preserve">/cloudmesh/replica/{name}</w:t>
      </w:r>
      <w:bookmarkEnd w:id="179"/>
    </w:p>
    <w:p>
      <w:pPr>
        <w:pStyle w:val="Heading6"/>
      </w:pPr>
      <w:bookmarkStart w:id="180" w:name="get-cloudmeshreplicaname"/>
      <w:r>
        <w:t xml:space="preserve">GET /cloudmesh/replica/{name}</w:t>
      </w:r>
      <w:bookmarkEnd w:id="180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1" w:name="replica.yaml"/>
      <w:r>
        <w:t xml:space="preserve">replica.yaml</w:t>
      </w:r>
      <w:bookmarkEnd w:id="18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  $ref: '../timestamp/timestamp.yaml#/definitions/Timestamp'</w:t>
      </w:r>
    </w:p>
    <w:p>
      <w:pPr>
        <w:pStyle w:val="Heading2"/>
      </w:pPr>
      <w:bookmarkStart w:id="182" w:name="compute-management---virtual-clutsers"/>
      <w:r>
        <w:t xml:space="preserve">Compute Management - Virtual Clutsers</w:t>
      </w:r>
      <w:bookmarkEnd w:id="182"/>
    </w:p>
    <w:p>
      <w:pPr>
        <w:pStyle w:val="Heading3"/>
      </w:pPr>
      <w:bookmarkStart w:id="183" w:name="virtual-cluster"/>
      <w:r>
        <w:t xml:space="preserve">Virtual Cluster</w:t>
      </w:r>
      <w:bookmarkEnd w:id="183"/>
    </w:p>
    <w:p>
      <w:pPr>
        <w:pStyle w:val="FirstParagraph"/>
      </w:pPr>
      <w:r>
        <w:t xml:space="preserve">Virtual Cluster example</w:t>
      </w:r>
    </w:p>
    <w:p>
      <w:pPr>
        <w:pStyle w:val="Heading4"/>
      </w:pPr>
      <w:bookmarkStart w:id="184" w:name="properties-virtualcluster"/>
      <w:r>
        <w:t xml:space="preserve">Properties VirtualCluster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185" w:name="properties-node"/>
      <w:r>
        <w:t xml:space="preserve">Properties Node</w:t>
      </w:r>
      <w:bookmarkEnd w:id="18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86" w:name="properties-nic"/>
      <w:r>
        <w:t xml:space="preserve">Properties NIC</w:t>
      </w:r>
      <w:bookmarkEnd w:id="1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87" w:name="paths-11"/>
      <w:r>
        <w:t xml:space="preserve">Paths</w:t>
      </w:r>
      <w:bookmarkEnd w:id="187"/>
    </w:p>
    <w:p>
      <w:pPr>
        <w:pStyle w:val="Heading5"/>
      </w:pPr>
      <w:bookmarkStart w:id="188" w:name="cloudmeshvirtualclustervirtualcluster"/>
      <w:r>
        <w:t xml:space="preserve">/cloudmesh/virtualcluster/virtualcluster</w:t>
      </w:r>
      <w:bookmarkEnd w:id="188"/>
    </w:p>
    <w:p>
      <w:pPr>
        <w:pStyle w:val="Heading6"/>
      </w:pPr>
      <w:bookmarkStart w:id="189" w:name="X765799b81989205a9ade4e5088aad0b1ac0be34"/>
      <w:r>
        <w:t xml:space="preserve">GET /cloudmesh/virtualcluster/virtualcluster</w:t>
      </w:r>
      <w:bookmarkEnd w:id="189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6"/>
      </w:pPr>
      <w:bookmarkStart w:id="190" w:name="X46fc95a0d8efa6d69c57c8bd8aed1107634d8fc"/>
      <w:r>
        <w:t xml:space="preserve">PUT /cloudmesh/virtualcluster/virtualcluster</w:t>
      </w:r>
      <w:bookmarkEnd w:id="190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91" w:name="X26663ff4991a5d704c36d34decaff3c0a2f22ec"/>
      <w:r>
        <w:t xml:space="preserve">/cloudmesh/virtualcluster/virtualcluster/{virtualclustername}</w:t>
      </w:r>
      <w:bookmarkEnd w:id="191"/>
    </w:p>
    <w:p>
      <w:pPr>
        <w:pStyle w:val="Heading6"/>
      </w:pPr>
      <w:bookmarkStart w:id="192" w:name="X75a2f71404e4956be37c9e2ed19a426219af7cf"/>
      <w:r>
        <w:t xml:space="preserve">GET /cloudmesh/virtualcluster/virtualcluster/{virtualclustername}</w:t>
      </w:r>
      <w:bookmarkEnd w:id="192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93" w:name="X60c7d5677d22dba1a08673853004d24ea235c3f"/>
      <w:r>
        <w:t xml:space="preserve">/cloudmesh/virtualcluster/virtualcluster/{virtualclustername}/fe</w:t>
      </w:r>
      <w:bookmarkEnd w:id="193"/>
    </w:p>
    <w:p>
      <w:pPr>
        <w:pStyle w:val="Heading6"/>
      </w:pPr>
      <w:bookmarkStart w:id="194" w:name="Xd26d09be0ed49e34a2eb1a8fff00df2bb09bdcb"/>
      <w:r>
        <w:t xml:space="preserve">GET /cloudmesh/virtualcluster/virtualcluster/{virtualclustername}/fe</w:t>
      </w:r>
      <w:bookmarkEnd w:id="194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195" w:name="X8220ffb38b03a0d138b0dd35e3302b2887f84bd"/>
      <w:r>
        <w:t xml:space="preserve">/cloudmesh/virtualcluster/virtualcluster/{virtualclustername}/{nodename}</w:t>
      </w:r>
      <w:bookmarkEnd w:id="195"/>
    </w:p>
    <w:p>
      <w:pPr>
        <w:pStyle w:val="Heading6"/>
      </w:pPr>
      <w:bookmarkStart w:id="196" w:name="X284ea5b22dd956cc4479e1a670edd7e6db0eb8b"/>
      <w:r>
        <w:t xml:space="preserve">GET /cloudmesh/virtualcluster/virtualcluster/{virtualclustername}/{nodename}</w:t>
      </w:r>
      <w:bookmarkEnd w:id="196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97" w:name="vc.yaml"/>
      <w:r>
        <w:t xml:space="preserve">vc.yaml</w:t>
      </w:r>
      <w:bookmarkEnd w:id="1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x-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198" w:name="scheduler"/>
      <w:r>
        <w:t xml:space="preserve">Scheduler</w:t>
      </w:r>
      <w:bookmarkEnd w:id="198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9"/>
          <w:ilvl w:val="0"/>
        </w:numPr>
      </w:pPr>
      <w:r>
        <w:t xml:space="preserve">TODO: assign and improve</w:t>
      </w:r>
    </w:p>
    <w:p>
      <w:pPr>
        <w:pStyle w:val="Heading4"/>
      </w:pPr>
      <w:bookmarkStart w:id="199" w:name="properties-scheduler"/>
      <w:r>
        <w:t xml:space="preserve">Properties Scheduler</w:t>
      </w:r>
      <w:bookmarkEnd w:id="1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4"/>
      </w:pPr>
      <w:bookmarkStart w:id="200" w:name="paths-12"/>
      <w:r>
        <w:t xml:space="preserve">Paths</w:t>
      </w:r>
      <w:bookmarkEnd w:id="200"/>
    </w:p>
    <w:p>
      <w:pPr>
        <w:pStyle w:val="Heading5"/>
      </w:pPr>
      <w:bookmarkStart w:id="201" w:name="cloudmeshschedulers"/>
      <w:r>
        <w:t xml:space="preserve">/cloudmesh/schedulers</w:t>
      </w:r>
      <w:bookmarkEnd w:id="201"/>
    </w:p>
    <w:p>
      <w:pPr>
        <w:pStyle w:val="Heading6"/>
      </w:pPr>
      <w:bookmarkStart w:id="202" w:name="get-cloudmeshschedulers"/>
      <w:r>
        <w:t xml:space="preserve">GET /cloudmesh/schedulers</w:t>
      </w:r>
      <w:bookmarkEnd w:id="202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6"/>
      </w:pPr>
      <w:bookmarkStart w:id="203" w:name="put-cloudmeshschedulers"/>
      <w:r>
        <w:t xml:space="preserve">PUT /cloudmesh/schedulers</w:t>
      </w:r>
      <w:bookmarkEnd w:id="20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04" w:name="cloudmeshschedulername"/>
      <w:r>
        <w:t xml:space="preserve">/cloudmesh/scheduler/{name}</w:t>
      </w:r>
      <w:bookmarkEnd w:id="204"/>
    </w:p>
    <w:p>
      <w:pPr>
        <w:pStyle w:val="Heading6"/>
      </w:pPr>
      <w:bookmarkStart w:id="205" w:name="get-cloudmeshschedulername"/>
      <w:r>
        <w:t xml:space="preserve">GET /cloudmesh/scheduler/{name}</w:t>
      </w:r>
      <w:bookmarkEnd w:id="205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3"/>
      </w:pPr>
      <w:bookmarkStart w:id="206" w:name="scheduler.yaml"/>
      <w:r>
        <w:t xml:space="preserve">scheduler.yaml</w:t>
      </w:r>
      <w:bookmarkEnd w:id="20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2"/>
      </w:pPr>
      <w:bookmarkStart w:id="207" w:name="compute-management---virtual-machines"/>
      <w:r>
        <w:t xml:space="preserve">Compute Management - Virtual Machines</w:t>
      </w:r>
      <w:bookmarkEnd w:id="207"/>
    </w:p>
    <w:p>
      <w:pPr>
        <w:pStyle w:val="FirstParagraph"/>
      </w:pPr>
      <w:r>
        <w:t xml:space="preserve">This section is planned for a future version.</w:t>
      </w:r>
    </w:p>
    <w:p>
      <w:pPr>
        <w:pStyle w:val="Heading3"/>
      </w:pPr>
      <w:bookmarkStart w:id="208" w:name="image"/>
      <w:r>
        <w:t xml:space="preserve">Image</w:t>
      </w:r>
      <w:bookmarkEnd w:id="208"/>
    </w:p>
    <w:p>
      <w:pPr>
        <w:pStyle w:val="FirstParagraph"/>
      </w:pPr>
      <w:r>
        <w:t xml:space="preserve">An operating system image.</w:t>
      </w:r>
    </w:p>
    <w:p>
      <w:pPr>
        <w:pStyle w:val="BodyText"/>
      </w:pPr>
      <w:r>
        <w:t xml:space="preserve">Image objects are typically returned by the driver for the cloud</w:t>
      </w:r>
      <w:r>
        <w:t xml:space="preserve"> </w:t>
      </w:r>
      <w:r>
        <w:t xml:space="preserve">provider in response to the list_images function.</w:t>
      </w:r>
    </w:p>
    <w:p>
      <w:pPr>
        <w:pStyle w:val="Compact"/>
        <w:numPr>
          <w:numId w:val="1030"/>
          <w:ilvl w:val="0"/>
        </w:numPr>
      </w:pPr>
      <w:r>
        <w:t xml:space="preserve">TODO: this is a demo of the to do line</w:t>
      </w:r>
    </w:p>
    <w:p>
      <w:pPr>
        <w:pStyle w:val="Heading4"/>
      </w:pPr>
      <w:bookmarkStart w:id="209" w:name="properties-image"/>
      <w:r>
        <w:t xml:space="preserve">Properties Image</w:t>
      </w:r>
      <w:bookmarkEnd w:id="209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tag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xtra object of the image</w:t>
            </w:r>
          </w:p>
        </w:tc>
      </w:tr>
    </w:tbl>
    <w:p>
      <w:pPr>
        <w:pStyle w:val="Heading4"/>
      </w:pPr>
      <w:bookmarkStart w:id="210" w:name="paths-13"/>
      <w:r>
        <w:t xml:space="preserve">Paths</w:t>
      </w:r>
      <w:bookmarkEnd w:id="210"/>
    </w:p>
    <w:p>
      <w:pPr>
        <w:pStyle w:val="Heading5"/>
      </w:pPr>
      <w:bookmarkStart w:id="211" w:name="cloudmeshimage"/>
      <w:r>
        <w:t xml:space="preserve">/cloudmesh/image</w:t>
      </w:r>
      <w:bookmarkEnd w:id="211"/>
    </w:p>
    <w:p>
      <w:pPr>
        <w:pStyle w:val="Heading6"/>
      </w:pPr>
      <w:bookmarkStart w:id="212" w:name="get-cloudmeshimage"/>
      <w:r>
        <w:t xml:space="preserve">GET /cloudmesh/image</w:t>
      </w:r>
      <w:bookmarkEnd w:id="212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6"/>
      </w:pPr>
      <w:bookmarkStart w:id="213" w:name="put-cloudmeshimage"/>
      <w:r>
        <w:t xml:space="preserve">PUT /cloudmesh/image</w:t>
      </w:r>
      <w:bookmarkEnd w:id="21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14" w:name="cloudmeshimagename"/>
      <w:r>
        <w:t xml:space="preserve">/cloudmesh/image/{name}</w:t>
      </w:r>
      <w:bookmarkEnd w:id="214"/>
    </w:p>
    <w:p>
      <w:pPr>
        <w:pStyle w:val="Heading6"/>
      </w:pPr>
      <w:bookmarkStart w:id="215" w:name="get-cloudmeshimagename"/>
      <w:r>
        <w:t xml:space="preserve">GET /cloudmesh/image/{name}</w:t>
      </w:r>
      <w:bookmarkEnd w:id="215"/>
    </w:p>
    <w:p>
      <w:pPr>
        <w:pStyle w:val="FirstParagraph"/>
      </w:pPr>
      <w:r>
        <w:t xml:space="preserve">Returns a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6" w:name="image.yaml"/>
      <w:r>
        <w:t xml:space="preserve">image.yaml</w:t>
      </w:r>
      <w:bookmarkEnd w:id="21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2</w:t>
      </w:r>
      <w:r>
        <w:br w:type="textWrapping"/>
      </w:r>
      <w:r>
        <w:rPr>
          <w:rStyle w:val="VerbatimChar"/>
        </w:rPr>
        <w:t xml:space="preserve">  x-date: 10-30-2018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operating system image.</w:t>
      </w:r>
      <w:r>
        <w:br w:type="textWrapping"/>
      </w:r>
      <w:r>
        <w:br w:type="textWrapping"/>
      </w:r>
      <w:r>
        <w:rPr>
          <w:rStyle w:val="VerbatimChar"/>
        </w:rPr>
        <w:t xml:space="preserve">    Image objects are typically returned by the driver for the </w:t>
      </w:r>
      <w:r>
        <w:br w:type="textWrapping"/>
      </w:r>
      <w:r>
        <w:rPr>
          <w:rStyle w:val="VerbatimChar"/>
        </w:rPr>
        <w:t xml:space="preserve">    cloud provider in response to the list_images func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is a demo of the to do lin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get_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image</w:t>
      </w:r>
      <w:r>
        <w:br w:type="textWrapping"/>
      </w:r>
      <w:r>
        <w:rPr>
          <w:rStyle w:val="VerbatimChar"/>
        </w:rPr>
        <w:t xml:space="preserve">      operationId: add_imag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description: The new imag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general description of an image</w:t>
      </w:r>
      <w:r>
        <w:br w:type="textWrapping"/>
      </w:r>
      <w:r>
        <w:rPr>
          <w:rStyle w:val="VerbatimChar"/>
        </w:rPr>
        <w:t xml:space="preserve">      operationId: get_imag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description: A unique id for the image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ag:</w:t>
      </w:r>
      <w:r>
        <w:br w:type="textWrapping"/>
      </w:r>
      <w:r>
        <w:rPr>
          <w:rStyle w:val="VerbatimChar"/>
        </w:rPr>
        <w:t xml:space="preserve">        description: A tag that can be defined by the user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: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extra:</w:t>
      </w:r>
      <w:r>
        <w:br w:type="textWrapping"/>
      </w:r>
      <w:r>
        <w:rPr>
          <w:rStyle w:val="VerbatimChar"/>
        </w:rPr>
        <w:t xml:space="preserve">        description:  Extra object of the image                 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3"/>
      </w:pPr>
      <w:bookmarkStart w:id="217" w:name="flavor"/>
      <w:r>
        <w:t xml:space="preserve">Flavor</w:t>
      </w:r>
      <w:bookmarkEnd w:id="217"/>
    </w:p>
    <w:p>
      <w:pPr>
        <w:pStyle w:val="FirstParagraph"/>
      </w:pPr>
      <w:r>
        <w:t xml:space="preserve">The flavor specifies elementary information about the compute node, such</w:t>
      </w:r>
      <w:r>
        <w:t xml:space="preserve"> </w:t>
      </w:r>
      <w:r>
        <w:t xml:space="preserve">as memory and number of cores, as well as other attributes that can be</w:t>
      </w:r>
      <w:r>
        <w:t xml:space="preserve"> </w:t>
      </w:r>
      <w:r>
        <w:t xml:space="preserve">added. Flavors are essential to size a virtual cluster appropriately.</w:t>
      </w:r>
    </w:p>
    <w:p>
      <w:pPr>
        <w:pStyle w:val="BodyText"/>
      </w:pPr>
      <w:r>
        <w:t xml:space="preserve">x-date: 10-30-2018</w:t>
      </w:r>
    </w:p>
    <w:p>
      <w:pPr>
        <w:pStyle w:val="Heading4"/>
      </w:pPr>
      <w:bookmarkStart w:id="218" w:name="properties-flavor"/>
      <w:r>
        <w:t xml:space="preserve">Properties Flavor</w:t>
      </w:r>
      <w:bookmarkEnd w:id="2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ictionary with additional met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_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id used by the cloud</w:t>
            </w:r>
          </w:p>
        </w:tc>
      </w:tr>
    </w:tbl>
    <w:p>
      <w:pPr>
        <w:pStyle w:val="Heading4"/>
      </w:pPr>
      <w:bookmarkStart w:id="219" w:name="paths-14"/>
      <w:r>
        <w:t xml:space="preserve">Paths</w:t>
      </w:r>
      <w:bookmarkEnd w:id="219"/>
    </w:p>
    <w:p>
      <w:pPr>
        <w:pStyle w:val="Heading5"/>
      </w:pPr>
      <w:bookmarkStart w:id="220" w:name="cloudmeshflavors"/>
      <w:r>
        <w:t xml:space="preserve">/cloudmesh/flavors</w:t>
      </w:r>
      <w:bookmarkEnd w:id="220"/>
    </w:p>
    <w:p>
      <w:pPr>
        <w:pStyle w:val="Heading6"/>
      </w:pPr>
      <w:bookmarkStart w:id="221" w:name="get-cloudmeshflavors"/>
      <w:r>
        <w:t xml:space="preserve">GET /cloudmesh/flavors</w:t>
      </w:r>
      <w:bookmarkEnd w:id="221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6"/>
      </w:pPr>
      <w:bookmarkStart w:id="222" w:name="put-cloudmeshflavors"/>
      <w:r>
        <w:t xml:space="preserve">PUT /cloudmesh/flavors</w:t>
      </w:r>
      <w:bookmarkEnd w:id="22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23" w:name="cloudmeshflavorname"/>
      <w:r>
        <w:t xml:space="preserve">/cloudmesh/flavor/{name}</w:t>
      </w:r>
      <w:bookmarkEnd w:id="223"/>
    </w:p>
    <w:p>
      <w:pPr>
        <w:pStyle w:val="Heading6"/>
      </w:pPr>
      <w:bookmarkStart w:id="224" w:name="get-cloudmeshflavorname"/>
      <w:r>
        <w:t xml:space="preserve">GET /cloudmesh/flavor/{name}</w:t>
      </w:r>
      <w:bookmarkEnd w:id="224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5" w:name="image.yaml-1"/>
      <w:r>
        <w:t xml:space="preserve">image.yaml</w:t>
      </w:r>
      <w:bookmarkEnd w:id="22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0.3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the compute</w:t>
      </w:r>
      <w:r>
        <w:br w:type="textWrapping"/>
      </w:r>
      <w:r>
        <w:rPr>
          <w:rStyle w:val="VerbatimChar"/>
        </w:rPr>
        <w:t xml:space="preserve">    node, such as memory and number of cores, as well as other</w:t>
      </w:r>
      <w:r>
        <w:br w:type="textWrapping"/>
      </w:r>
      <w:r>
        <w:rPr>
          <w:rStyle w:val="VerbatimChar"/>
        </w:rPr>
        <w:t xml:space="preserve">    attributes that can be added. Flavors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  x-date: 10-30-2018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get_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lavor</w:t>
      </w:r>
      <w:r>
        <w:br w:type="textWrapping"/>
      </w:r>
      <w:r>
        <w:rPr>
          <w:rStyle w:val="VerbatimChar"/>
        </w:rPr>
        <w:t xml:space="preserve">      operationId: add_flavo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get_flavo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metadata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ictionary with additional metadata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flavor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cloud_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id used by the cloud</w:t>
      </w:r>
      <w:r>
        <w:br w:type="textWrapping"/>
      </w:r>
    </w:p>
    <w:p>
      <w:pPr>
        <w:pStyle w:val="Heading3"/>
      </w:pPr>
      <w:bookmarkStart w:id="226" w:name="vm"/>
      <w:r>
        <w:t xml:space="preserve">Vm</w:t>
      </w:r>
      <w:bookmarkEnd w:id="226"/>
    </w:p>
    <w:p>
      <w:pPr>
        <w:pStyle w:val="FirstParagraph"/>
      </w:pPr>
      <w:r>
        <w:t xml:space="preserve">A service to manage virtual machines</w:t>
      </w:r>
    </w:p>
    <w:p>
      <w:pPr>
        <w:pStyle w:val="Heading4"/>
      </w:pPr>
      <w:bookmarkStart w:id="227" w:name="properties-vm"/>
      <w:r>
        <w:t xml:space="preserve">Properties VM</w:t>
      </w:r>
      <w:bookmarkEnd w:id="2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228" w:name="paths-15"/>
      <w:r>
        <w:t xml:space="preserve">Paths</w:t>
      </w:r>
      <w:bookmarkEnd w:id="228"/>
    </w:p>
    <w:p>
      <w:pPr>
        <w:pStyle w:val="Heading5"/>
      </w:pPr>
      <w:bookmarkStart w:id="229" w:name="vm-1"/>
      <w:r>
        <w:t xml:space="preserve">/vm</w:t>
      </w:r>
      <w:bookmarkEnd w:id="229"/>
    </w:p>
    <w:p>
      <w:pPr>
        <w:pStyle w:val="Heading6"/>
      </w:pPr>
      <w:bookmarkStart w:id="230" w:name="get-vm"/>
      <w:r>
        <w:t xml:space="preserve">GET /vm</w:t>
      </w:r>
      <w:bookmarkEnd w:id="230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31" w:name="vm.yaml"/>
      <w:r>
        <w:t xml:space="preserve">vm.yaml</w:t>
      </w:r>
      <w:bookmarkEnd w:id="23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manage virtual machine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0.5</w:t>
      </w:r>
      <w:r>
        <w:br w:type="textWrapping"/>
      </w:r>
      <w:r>
        <w:rPr>
          <w:rStyle w:val="VerbatimChar"/>
        </w:rPr>
        <w:t xml:space="preserve">  x-date: 11-16-2018</w:t>
      </w:r>
      <w:r>
        <w:br w:type="textWrapping"/>
      </w:r>
      <w:r>
        <w:rPr>
          <w:rStyle w:val="VerbatimChar"/>
        </w:rPr>
        <w:t xml:space="preserve">  title: Coludmesh VM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Gregor von Laszeewski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vm_lis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2"/>
      </w:pPr>
      <w:bookmarkStart w:id="232" w:name="compute-management---containers"/>
      <w:r>
        <w:t xml:space="preserve">Compute Management - Containers</w:t>
      </w:r>
      <w:bookmarkEnd w:id="232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33" w:name="compute-management---functions"/>
      <w:r>
        <w:t xml:space="preserve">Compute Management - Functions</w:t>
      </w:r>
      <w:bookmarkEnd w:id="233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34" w:name="others"/>
      <w:r>
        <w:t xml:space="preserve">Others</w:t>
      </w:r>
      <w:bookmarkEnd w:id="234"/>
    </w:p>
    <w:p>
      <w:pPr>
        <w:pStyle w:val="FirstParagraph"/>
      </w:pPr>
      <w:r>
        <w:t xml:space="preserve">Please notify us if you would like to add other specifications.</w:t>
      </w:r>
    </w:p>
    <w:p>
      <w:pPr>
        <w:pStyle w:val="Heading1"/>
      </w:pPr>
      <w:bookmarkStart w:id="235" w:name="status-codes-and-error-responses"/>
      <w:r>
        <w:t xml:space="preserve">Status Codes and Error Responses</w:t>
      </w:r>
      <w:bookmarkEnd w:id="23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3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37" w:name="acronyms-and-terms"/>
      <w:r>
        <w:t xml:space="preserve">Acronyms and Terms</w:t>
      </w:r>
      <w:bookmarkEnd w:id="23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3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3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40" w:name="bibliography"/>
      <w:r>
        <w:t xml:space="preserve">Bibliography</w:t>
      </w:r>
      <w:bookmarkEnd w:id="24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4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4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4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4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4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4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4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5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5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bigdatawg.nist.gov/V1_output_docs.php" TargetMode="External" /><Relationship Type="http://schemas.openxmlformats.org/officeDocument/2006/relationships/hyperlink" Id="rId238" Target="http://csrc.nist.gov/publications/drafts/800-180/sp800-180_draft.pdf" TargetMode="External" /><Relationship Type="http://schemas.openxmlformats.org/officeDocument/2006/relationships/hyperlink" Id="rId241" Target="http://docs.python-cerberus.org/" TargetMode="External" /><Relationship Type="http://schemas.openxmlformats.org/officeDocument/2006/relationships/hyperlink" Id="rId246" Target="http://nvlpubs.nist.gov/nistpubs/" TargetMode="External" /><Relationship Type="http://schemas.openxmlformats.org/officeDocument/2006/relationships/hyperlink" Id="rId239" Target="http://nvlpubs.nist.gov/nistpubs/Legacy/SP/nistspecialpublication800-145.pdf" TargetMode="External" /><Relationship Type="http://schemas.openxmlformats.org/officeDocument/2006/relationships/hyperlink" Id="rId244" Target="http://nvlpubs.nist.gov/nistpubs/SpecialPublications/NIST.SP.1500-3.pdf" TargetMode="External" /><Relationship Type="http://schemas.openxmlformats.org/officeDocument/2006/relationships/hyperlink" Id="rId248" Target="http://nvlpubs.nist.gov/nistpubs/SpecialPublications/NIST.SP.1500-4.pdf" TargetMode="External" /><Relationship Type="http://schemas.openxmlformats.org/officeDocument/2006/relationships/hyperlink" Id="rId242" Target="http://python-eve.org/" TargetMode="External" /><Relationship Type="http://schemas.openxmlformats.org/officeDocument/2006/relationships/hyperlink" Id="rId245" Target="http://software.internet2.edu/eduperson/internet2-mace-dir-eduperson-201602.html" TargetMode="External" /><Relationship Type="http://schemas.openxmlformats.org/officeDocument/2006/relationships/hyperlink" Id="rId24" Target="http://www.nist.gov/publication-portal.cfm" TargetMode="External" /><Relationship Type="http://schemas.openxmlformats.org/officeDocument/2006/relationships/hyperlink" Id="rId34" Target="http://www.whitehouse.gov/blog/2012/03/29/big-data-big-deal" TargetMode="External" /><Relationship Type="http://schemas.openxmlformats.org/officeDocument/2006/relationships/hyperlink" Id="rId31" Target="https://bigdatawg.nist.gov" TargetMode="External" /><Relationship Type="http://schemas.openxmlformats.org/officeDocument/2006/relationships/hyperlink" Id="rId247" Target="https://bigdatawg.nist.gov/" TargetMode="External" /><Relationship Type="http://schemas.openxmlformats.org/officeDocument/2006/relationships/hyperlink" Id="rId21" Target="https://bigdatawg.nist.gov/V2_output_docs.php" TargetMode="External" /><Relationship Type="http://schemas.openxmlformats.org/officeDocument/2006/relationships/hyperlink" Id="rId79" Target="https://github.com/cloudmesh-community/cm/blob/master/cm4/etc/cloudmesh4.yaml" TargetMode="External" /><Relationship Type="http://schemas.openxmlformats.org/officeDocument/2006/relationships/hyperlink" Id="rId76" Target="https://github.com/cloudmesh-community/nist/tree/master/services" TargetMode="External" /><Relationship Type="http://schemas.openxmlformats.org/officeDocument/2006/relationships/hyperlink" Id="rId249" Target="https://github.com/cloudmesh/client" TargetMode="External" /><Relationship Type="http://schemas.openxmlformats.org/officeDocument/2006/relationships/hyperlink" Id="rId243" Target="https://github.com/cloudmesh/cloudmesh" TargetMode="External" /><Relationship Type="http://schemas.openxmlformats.org/officeDocument/2006/relationships/hyperlink" Id="rId250" Target="https://laszewski.github.io/papers/NIST.SP.1500-9-draft.pdf" TargetMode="External" /><Relationship Type="http://schemas.openxmlformats.org/officeDocument/2006/relationships/hyperlink" Id="rId251" Target="https://laszewski.github.io/papers/vonLaszewski-nist.pdf" TargetMode="External" /><Relationship Type="http://schemas.openxmlformats.org/officeDocument/2006/relationships/hyperlink" Id="rId236" Target="https://tools.ietf.org/html/rfc7231" TargetMode="External" /><Relationship Type="http://schemas.openxmlformats.org/officeDocument/2006/relationships/hyperlink" Id="rId25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9-01-28T18:52:23Z</dcterms:created>
  <dcterms:modified xsi:type="dcterms:W3CDTF">2019-01-28T18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